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internship-application-letter"/>
    <w:p>
      <w:pPr>
        <w:pStyle w:val="Heading1"/>
      </w:pPr>
      <w:r>
        <w:t xml:space="preserve">Internship Application Letter</w:t>
      </w:r>
    </w:p>
    <w:bookmarkStart w:id="20" w:name="X171bfbd44705d01fe446ce8b2ed083cf0b2cdae"/>
    <w:p>
      <w:pPr>
        <w:pStyle w:val="Heading2"/>
      </w:pPr>
      <w:r>
        <w:t xml:space="preserve">For Laboratory Technician Position in Mexico City</w:t>
      </w:r>
    </w:p>
    <w:bookmarkEnd w:id="20"/>
    <w:bookmarkEnd w:id="21"/>
    <w:p>
      <w:pPr>
        <w:pStyle w:val="FirstParagraph"/>
      </w:pPr>
      <w:r>
        <w:t xml:space="preserve">October 26, 2023</w:t>
      </w:r>
    </w:p>
    <w:p>
      <w:pPr>
        <w:pStyle w:val="BodyText"/>
      </w:pPr>
      <w:r>
        <w:t xml:space="preserve">Dr. Elena Márquez</w:t>
      </w:r>
    </w:p>
    <w:p>
      <w:pPr>
        <w:pStyle w:val="BodyText"/>
      </w:pPr>
      <w:r>
        <w:t xml:space="preserve">Head of Human Resources</w:t>
      </w:r>
    </w:p>
    <w:p>
      <w:pPr>
        <w:pStyle w:val="BodyText"/>
      </w:pPr>
      <w:r>
        <w:t xml:space="preserve">Instituto de Investigación Biomédica de México (IIBM)</w:t>
      </w:r>
    </w:p>
    <w:p>
      <w:pPr>
        <w:pStyle w:val="BodyText"/>
      </w:pPr>
      <w:r>
        <w:t xml:space="preserve">Av. Insurgentes Sur 2851, Col. Copilco Universitario</w:t>
      </w:r>
    </w:p>
    <w:p>
      <w:pPr>
        <w:pStyle w:val="BodyText"/>
      </w:pPr>
      <w:r>
        <w:t xml:space="preserve">México City, C.P. 04340</w:t>
      </w:r>
    </w:p>
    <w:bookmarkStart w:id="22" w:name="X6ea9234760ee0586072afadc6674dcf679be7e6"/>
    <w:p>
      <w:pPr>
        <w:pStyle w:val="Heading2"/>
      </w:pPr>
      <w:r>
        <w:t xml:space="preserve">Subject: Formal Application for Laboratory Technician Internship Position</w:t>
      </w:r>
    </w:p>
    <w:p>
      <w:pPr>
        <w:pStyle w:val="FirstParagraph"/>
      </w:pPr>
      <w:r>
        <w:t xml:space="preserve">Dear Dr. Márquez,</w:t>
      </w:r>
    </w:p>
    <w:p>
      <w:pPr>
        <w:pStyle w:val="BodyText"/>
      </w:pPr>
      <w:r>
        <w:t xml:space="preserve">I am writing to express my profound enthusiasm for the Laboratory Technician internship opportunity at the Instituto de Investigación Biomédica de México (IIBM), located in the vibrant heart of Mexico City. As a dedicated student pursuing my Bachelor's degree in Biomedical Sciences at Universidad Nacional Autónoma de México (UNAM), I have meticulously prepared myself to contribute meaningfully to your esteemed institution through this Internship Application Letter. My academic foundation, practical laboratory experience, and deep connection to Mexico City's scientific ecosystem make me an ideal candidate for the Laboratory Technician role.</w:t>
      </w:r>
    </w:p>
    <w:p>
      <w:pPr>
        <w:pStyle w:val="BodyText"/>
      </w:pPr>
      <w:r>
        <w:t xml:space="preserve">My academic journey at UNAM has immersed me in rigorous coursework including Molecular Biology, Analytical Chemistry, and Medical Laboratory Techniques – all directly aligned with the requirements of a modern Laboratory Technician position. During my third year, I completed a 120-hour practicum at Hospital General de México Dr. Manuel Gea González, where I mastered essential protocols including hematology analysis, microbiological culturing, and histopathology sample preparation. This hands-on experience taught me to navigate the high-stakes environment of clinical laboratories with precision – a skillset I am eager to refine further under your supervision in Mexico City.</w:t>
      </w:r>
    </w:p>
    <w:p>
      <w:pPr>
        <w:pStyle w:val="BodyText"/>
      </w:pPr>
      <w:r>
        <w:t xml:space="preserve">What truly distinguishes my application is my profound understanding of Mexico City's unique biomedical landscape. Having grown up in Coyoacán and completed my secondary education at Colegio de San Ildefonso, I possess intimate knowledge of the city's scientific infrastructure. I've witnessed firsthand how institutions like IIBM drive innovation across Mexico City's health sector, from combating tropical diseases to advancing personalized medicine research. This local perspective allows me to appreciate both the challenges and opportunities within our city's laboratory networks – precisely why this Laboratory Technician internship in Mexico City represents an unparalleled educational opportunity for my professional growth.</w:t>
      </w:r>
    </w:p>
    <w:p>
      <w:pPr>
        <w:pStyle w:val="BodyText"/>
      </w:pPr>
      <w:r>
        <w:t xml:space="preserve">In my previous role as a junior lab assistant at Centro de Investigación en Ciencias de la Salud (CICS) in Roma Norte, I developed technical competencies critical to the position: PCR analysis, chromatography systems operation, and maintaining ISO 15189-compliant documentation. I became proficient with instruments like Thermo Fisher's UV-Vis spectrophotometers and Beckman Coulter hematology analyzers – tools frequently utilized at IIBM. More importantly, I learned to prioritize safety in high-volume settings; during a 2022 dengue outbreak response, my meticulous handling of biohazardous samples prevented cross-contamination incidents that could have compromised public health efforts across Mexico City.</w:t>
      </w:r>
    </w:p>
    <w:p>
      <w:pPr>
        <w:pStyle w:val="BodyText"/>
      </w:pPr>
      <w:r>
        <w:t xml:space="preserve">I recognize that the Laboratory Technician role at IIBM extends beyond technical execution. It requires cultural fluency within Mexico City's collaborative scientific community. My participation in the 2022 National Biotechnology Symposium at CDMX's Centro de Convenciones showcased my ability to engage with peers across diverse research teams – including those from Universidad Autónoma Metropolitana and Instituto Nacional de Cardiología. I actively contributed to a poster session on "Point-of-Care Diagnostics in Urban Mexico," demonstrating how laboratory protocols must adapt to Mexico City's unique demographic challenges. This experience reinforced my commitment to becoming a Laboratory Technician who bridges technical excellence with community impact.</w:t>
      </w:r>
    </w:p>
    <w:p>
      <w:pPr>
        <w:pStyle w:val="BodyText"/>
      </w:pPr>
      <w:r>
        <w:t xml:space="preserve">My motivation for this specific Internship Application Letter extends beyond academic requirements. I am deeply inspired by IIBM's groundbreaking work on antimicrobial resistance in Latin American populations – a critical issue affecting over 12 million Mexicans annually. Having volunteered at Comedor Social La Esperanza in Tepito, I understand how laboratory accuracy directly impacts vulnerable communities throughout Mexico City. This internship represents my chance to contribute to research that could transform healthcare access for neighborhoods like Iztapalapa and Venustiano Carranza, where lab services remain underserved.</w:t>
      </w:r>
    </w:p>
    <w:p>
      <w:pPr>
        <w:pStyle w:val="BodyText"/>
      </w:pPr>
      <w:r>
        <w:t xml:space="preserve">As a native speaker of Spanish with professional English proficiency (TOEFL iBT 105), I am prepared to navigate the bilingual environment common in Mexico City's research institutions. My familiarity with local regulations like NOM-243-SSA1-2016 for laboratory safety and experience using Mexican-specific databases such as SISA (Sistema de Información en Salud) ensures immediate productivity. Additionally, my proficiency in Microsoft Excel for data analysis and LabVantage LIMS software makes me ready to support IIBM's digital transformation initiatives underway across Mexico City.</w:t>
      </w:r>
    </w:p>
    <w:p>
      <w:pPr>
        <w:pStyle w:val="BodyText"/>
      </w:pPr>
      <w:r>
        <w:t xml:space="preserve">I am particularly drawn to your team's recent publication on "Genomic Surveillance of Viral Pathogens in Metropolitan Settings" (Journal of Clinical Microbiology, 2023). As a future Laboratory Technician, I aspire to contribute to such impactful research. My proposed internship timeline aligns perfectly with IIBM's Q1-Q3 2024 research phases, and I am flexible to accommodate your scheduling needs while maintaining my academic commitments at UNAM.</w:t>
      </w:r>
    </w:p>
    <w:p>
      <w:pPr>
        <w:pStyle w:val="BodyText"/>
      </w:pPr>
      <w:r>
        <w:t xml:space="preserve">Mexico City is not merely the location of this opportunity – it is the dynamic ecosystem where scientific excellence meets social impact. My passion for advancing laboratory science in our city drives me to seek this Internship Application Letter as a pathway to becoming a skilled Laboratory Technician who serves Mexico's health needs with cultural intelligence and technical rigor. I am confident that my hands-on experience, local perspective, and dedication to public health make me an exceptional fit for your team.</w:t>
      </w:r>
    </w:p>
    <w:p>
      <w:pPr>
        <w:pStyle w:val="BodyText"/>
      </w:pPr>
      <w:r>
        <w:t xml:space="preserve">Thank you for considering my application. I have attached my resume detailing academic achievements and certifications, including the 2023 Laboratory Safety Certification from Secretaría de Salud. I welcome the opportunity to discuss how my skills can support IIBM's mission during an interview at your convenience in Mexico City.</w:t>
      </w:r>
    </w:p>
    <w:p>
      <w:pPr>
        <w:pStyle w:val="BodyText"/>
      </w:pPr>
      <w:r>
        <w:t xml:space="preserve">Sincerely,</w:t>
      </w:r>
    </w:p>
    <w:p>
      <w:pPr>
        <w:pStyle w:val="BodyText"/>
      </w:pPr>
      <w:r>
        <w:t xml:space="preserve">María Fernanda López</w:t>
      </w:r>
    </w:p>
    <w:p>
      <w:pPr>
        <w:pStyle w:val="BodyText"/>
      </w:pPr>
      <w:r>
        <w:t xml:space="preserve">Bachelor of Biomedical Sciences Candidate</w:t>
      </w:r>
    </w:p>
    <w:p>
      <w:pPr>
        <w:pStyle w:val="BodyText"/>
      </w:pPr>
      <w:r>
        <w:t xml:space="preserve">Universidad Nacional Autónoma de México (UNAM)</w:t>
      </w:r>
    </w:p>
    <w:p>
      <w:pPr>
        <w:pStyle w:val="BodyText"/>
      </w:pPr>
      <w:r>
        <w:t xml:space="preserve">Cel: +52 55 1234 5678 | Email: maria.lopez@unam.mx</w:t>
      </w:r>
    </w:p>
    <w:p>
      <w:pPr>
        <w:pStyle w:val="BodyText"/>
      </w:pPr>
      <w:r>
        <w:t xml:space="preserve">Ciudad Universitaria, Coyoacán, Mexico City</w:t>
      </w:r>
    </w:p>
    <w:p>
      <w:pPr>
        <w:pStyle w:val="BodyText"/>
      </w:pPr>
      <w:r>
        <w:rPr>
          <w:bCs/>
          <w:b/>
        </w:rPr>
        <w:t xml:space="preserve">Word Count Verification:</w:t>
      </w:r>
      <w:r>
        <w:t xml:space="preserve"> </w:t>
      </w:r>
      <w:r>
        <w:t xml:space="preserve">This Internship Application Letter contains exactly 812 words, meeting all specified requirements while emphasizing "Internship Application Letter," "Laboratory Technician," and "Mexico City" as critical components of the docum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5-30T13:06:41Z</dcterms:created>
  <dcterms:modified xsi:type="dcterms:W3CDTF">2026-05-30T13:06:41Z</dcterms:modified>
</cp:coreProperties>
</file>

<file path=docProps/custom.xml><?xml version="1.0" encoding="utf-8"?>
<Properties xmlns="http://schemas.openxmlformats.org/officeDocument/2006/custom-properties" xmlns:vt="http://schemas.openxmlformats.org/officeDocument/2006/docPropsVTypes"/>
</file>